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0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145"/>
        <w:gridCol w:w="996"/>
        <w:gridCol w:w="596"/>
        <w:gridCol w:w="340"/>
      </w:tblGrid>
      <w:tr w:rsidR="008F65DF" w:rsidRPr="008F65DF" w:rsidTr="009F01F6">
        <w:trPr>
          <w:trHeight w:val="315"/>
        </w:trPr>
        <w:tc>
          <w:tcPr>
            <w:tcW w:w="100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991264" w:rsidRDefault="00991264" w:rsidP="009912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8"/>
                <w:lang w:eastAsia="nb-NO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>Program:</w:t>
            </w:r>
            <w:r w:rsidRPr="009912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 xml:space="preserve"> Kurs i f</w:t>
            </w:r>
            <w:r w:rsidR="008F65DF" w:rsidRPr="009912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>låttbårne sykdomme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 xml:space="preserve"> </w:t>
            </w:r>
            <w:r w:rsidR="008F65DF" w:rsidRPr="009912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>for leger og helsepersonell</w:t>
            </w:r>
            <w:r w:rsidR="008F65DF" w:rsidRPr="00991264">
              <w:rPr>
                <w:rFonts w:ascii="Times New Roman" w:eastAsia="Times New Roman" w:hAnsi="Times New Roman" w:cs="Times New Roman"/>
                <w:b/>
                <w:bCs/>
                <w:color w:val="FF0000"/>
                <w:sz w:val="28"/>
                <w:lang w:eastAsia="nb-NO"/>
              </w:rPr>
              <w:t xml:space="preserve"> </w:t>
            </w:r>
            <w:r w:rsidRPr="00991264">
              <w:rPr>
                <w:rFonts w:ascii="Times New Roman" w:eastAsia="Times New Roman" w:hAnsi="Times New Roman" w:cs="Times New Roman"/>
                <w:b/>
                <w:bCs/>
                <w:color w:val="2E74B5" w:themeColor="accent1" w:themeShade="BF"/>
                <w:sz w:val="18"/>
                <w:lang w:eastAsia="nb-NO"/>
              </w:rPr>
              <w:t>(oppdatert 8. juni 2018)</w:t>
            </w:r>
          </w:p>
        </w:tc>
      </w:tr>
      <w:tr w:rsidR="008F65DF" w:rsidRPr="008F65DF" w:rsidTr="009F01F6">
        <w:trPr>
          <w:trHeight w:val="315"/>
        </w:trPr>
        <w:tc>
          <w:tcPr>
            <w:tcW w:w="100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01F6" w:rsidRPr="00991264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</w:pPr>
            <w:r w:rsidRPr="009912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 xml:space="preserve"> Onsd</w:t>
            </w:r>
            <w:r w:rsidR="009F01F6" w:rsidRPr="009912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>ag 13. juni 2018, klokken 12:00</w:t>
            </w:r>
            <w:r w:rsidRPr="009912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 xml:space="preserve"> </w:t>
            </w:r>
          </w:p>
          <w:p w:rsidR="008F65DF" w:rsidRPr="00991264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</w:pPr>
            <w:r w:rsidRPr="009912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>Auditoriet</w:t>
            </w:r>
            <w:r w:rsidR="009F01F6" w:rsidRPr="009912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>,</w:t>
            </w:r>
            <w:r w:rsidRPr="00991264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4"/>
                <w:lang w:eastAsia="nb-NO"/>
              </w:rPr>
              <w:t xml:space="preserve"> Helgelandssykehuset Sandnessjøen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nb-NO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Møteleder: Harald Reiso</w:t>
            </w:r>
          </w:p>
        </w:tc>
        <w:tc>
          <w:tcPr>
            <w:tcW w:w="9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Foreleser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T</w:t>
            </w: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id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BC3EFF" w:rsidP="00BC3E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START</w:t>
            </w:r>
            <w:r w:rsidR="008F65DF"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12:0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Velkommen!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ILH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0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Hva trenger en nordnorsk lege vite om flåttbårne sykdommer?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RE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1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nb-NO"/>
              </w:rPr>
            </w:pP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lang w:eastAsia="nb-NO"/>
              </w:rPr>
              <w:t>Crashkurs</w:t>
            </w:r>
            <w:proofErr w:type="spellEnd"/>
            <w:r w:rsidRPr="008F65DF">
              <w:rPr>
                <w:rFonts w:ascii="Times New Roman" w:eastAsia="Times New Roman" w:hAnsi="Times New Roman" w:cs="Times New Roman"/>
                <w:b/>
                <w:bCs/>
                <w:lang w:eastAsia="nb-NO"/>
              </w:rPr>
              <w:t xml:space="preserve"> om flått. Utbredelsen av flått i no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nb-NO"/>
              </w:rPr>
              <w:t>rd. Flåttbårne sykdommer i nord</w:t>
            </w:r>
          </w:p>
        </w:tc>
        <w:tc>
          <w:tcPr>
            <w:tcW w:w="9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DH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3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00:4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PAUSE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10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Erythema</w:t>
            </w:r>
            <w:proofErr w:type="spellEnd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 </w:t>
            </w: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migrans</w:t>
            </w:r>
            <w:proofErr w:type="spellEnd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, </w:t>
            </w: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acrodermatitt</w:t>
            </w:r>
            <w:proofErr w:type="spellEnd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 og </w:t>
            </w: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lymphocytom</w:t>
            </w:r>
            <w:proofErr w:type="spellEnd"/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HR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2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Nevroborreliose</w:t>
            </w:r>
            <w:proofErr w:type="spellEnd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 og TBE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RE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2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Nevroborreliose</w:t>
            </w:r>
            <w:proofErr w:type="spellEnd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 og </w:t>
            </w: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langtidsplager</w:t>
            </w:r>
            <w:proofErr w:type="spellEnd"/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RE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2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01:0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PAUSE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10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Laboratoriediagnostikk ved flåttbårne sykdommer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AMS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2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2545A2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Flåttsentere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 – erfaringer fra rådgivningstjeneste. </w:t>
            </w:r>
            <w:r w:rsidR="008F65DF"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Hvordan møte pas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enter. </w:t>
            </w:r>
            <w:bookmarkStart w:id="0" w:name="_GoBack"/>
            <w:bookmarkEnd w:id="0"/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YK/HR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2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nb-NO"/>
              </w:rPr>
              <w:t>Borrelia-</w:t>
            </w: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forskning; BorrSci-prosjektet &amp; andre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HR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1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00:5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ETTERMIDDAGSPAUSE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30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Fascialisparese</w:t>
            </w:r>
            <w:proofErr w:type="spellEnd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. Utredning, kan det være </w:t>
            </w: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borreliose</w:t>
            </w:r>
            <w:proofErr w:type="spellEnd"/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?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ILH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1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lang w:eastAsia="nb-NO"/>
              </w:rPr>
              <w:t xml:space="preserve">Finnes </w:t>
            </w:r>
            <w:proofErr w:type="spellStart"/>
            <w:r w:rsidRPr="008F65DF">
              <w:rPr>
                <w:rFonts w:ascii="Times New Roman" w:eastAsia="Times New Roman" w:hAnsi="Times New Roman" w:cs="Times New Roman"/>
                <w:b/>
                <w:bCs/>
                <w:lang w:eastAsia="nb-NO"/>
              </w:rPr>
              <w:t>muskelskjelettborreliose</w:t>
            </w:r>
            <w:proofErr w:type="spellEnd"/>
            <w:r w:rsidRPr="008F65DF">
              <w:rPr>
                <w:rFonts w:ascii="Times New Roman" w:eastAsia="Times New Roman" w:hAnsi="Times New Roman" w:cs="Times New Roman"/>
                <w:b/>
                <w:bCs/>
                <w:lang w:eastAsia="nb-NO"/>
              </w:rPr>
              <w:t>?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RE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1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Kasuistikk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ET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2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00:5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PAUSE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10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2545A2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Forebygging</w:t>
            </w:r>
            <w:r w:rsidR="008F65DF"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 xml:space="preserve"> og TBE-vaksine 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YK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1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Kontroverser, "Tysklandsprøver"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RE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1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Flått-Quiz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YK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2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Oppsummering og spørsmål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Alle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0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AVSLUTNING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HR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0:05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00:5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BC3EF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SLUTT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nb-NO"/>
              </w:rPr>
              <w:t>17:30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04:30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 xml:space="preserve">Kurstimer </w:t>
            </w:r>
            <w:r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à</w:t>
            </w: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 xml:space="preserve"> 45 minutter 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 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b-NO"/>
              </w:rPr>
              <w:t>6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  <w:t> </w:t>
            </w: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b-NO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Inger-Lise Haakstad, overlege, ØNH, Helgelandssykehuset HF, Sandnessjøen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ILH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Randi Eikeland, overlege, nevrolog, leder av NKFS*, Sørlandet sykehus HF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RE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Dag Hvidsten, overlege, Diagnostisk klinikk/mikrobiologi, Nordlandssykehuset HF, Bodø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DH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Harald Reiso, allmennlege, rådgiver NKFS, Sørlandet sykehus HF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HR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Arne Martin Slåtsve, overlege, Diagnostisk klinikk/mikrobiologi, NLSH HF, Bodø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AMS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Even Thorkildsen, kommunelege, Brønnøy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ET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Yvonne Kerlefsen, biolog, rådgiver NKFS, Sørlandet sykehus HF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YK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Spørsmål og avslutning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alle/HR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8F65DF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F65DF" w:rsidRPr="008F65DF" w:rsidRDefault="008F65DF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  <w:tr w:rsidR="009F01F6" w:rsidRPr="008F65DF" w:rsidTr="009F01F6">
        <w:trPr>
          <w:trHeight w:val="300"/>
        </w:trPr>
        <w:tc>
          <w:tcPr>
            <w:tcW w:w="8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01F6" w:rsidRPr="008F65DF" w:rsidRDefault="009F01F6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* Nasjonal kompetansetjeneste for flåttbårne sykdommer (Flåttsenteret)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01F6" w:rsidRPr="008F65DF" w:rsidRDefault="009F01F6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  <w:r w:rsidRPr="008F65DF">
              <w:rPr>
                <w:rFonts w:ascii="Times New Roman" w:eastAsia="Times New Roman" w:hAnsi="Times New Roman" w:cs="Times New Roman"/>
                <w:color w:val="000000"/>
                <w:lang w:eastAsia="nb-NO"/>
              </w:rPr>
              <w:t>NKFS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01F6" w:rsidRPr="008F65DF" w:rsidRDefault="009F01F6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01F6" w:rsidRPr="008F65DF" w:rsidRDefault="009F01F6" w:rsidP="008F65D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nb-NO"/>
              </w:rPr>
            </w:pPr>
          </w:p>
        </w:tc>
      </w:tr>
    </w:tbl>
    <w:p w:rsidR="002347C0" w:rsidRDefault="002545A2"/>
    <w:sectPr w:rsidR="002347C0" w:rsidSect="008F65DF">
      <w:pgSz w:w="11900" w:h="16840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MDYxNjc1NTY0NTFR0lEKTi0uzszPAykwqgUARZ9nUCwAAAA="/>
  </w:docVars>
  <w:rsids>
    <w:rsidRoot w:val="008F65DF"/>
    <w:rsid w:val="002545A2"/>
    <w:rsid w:val="00736E0B"/>
    <w:rsid w:val="008F65DF"/>
    <w:rsid w:val="00991264"/>
    <w:rsid w:val="009F01F6"/>
    <w:rsid w:val="00AF78B3"/>
    <w:rsid w:val="00B3660F"/>
    <w:rsid w:val="00BB4B65"/>
    <w:rsid w:val="00BC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70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g Hvidsten</dc:creator>
  <cp:lastModifiedBy>yvoker</cp:lastModifiedBy>
  <cp:revision>2</cp:revision>
  <dcterms:created xsi:type="dcterms:W3CDTF">2018-06-11T11:39:00Z</dcterms:created>
  <dcterms:modified xsi:type="dcterms:W3CDTF">2018-06-11T11:39:00Z</dcterms:modified>
</cp:coreProperties>
</file>